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FF64EC" w14:textId="5B6BCFF6" w:rsidR="00D55F13" w:rsidRPr="0081655A" w:rsidRDefault="00F20FCE" w:rsidP="00D55F13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Ramdeobab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University</w:t>
      </w:r>
      <w:r w:rsidR="00D55F13" w:rsidRPr="0081655A">
        <w:rPr>
          <w:rFonts w:ascii="Times New Roman" w:hAnsi="Times New Roman"/>
          <w:b/>
          <w:sz w:val="24"/>
          <w:szCs w:val="24"/>
        </w:rPr>
        <w:t>, Nagpur</w:t>
      </w:r>
    </w:p>
    <w:p w14:paraId="19CF619E" w14:textId="77777777" w:rsidR="00D55F13" w:rsidRPr="0081655A" w:rsidRDefault="00D55F13" w:rsidP="00D55F13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81655A">
        <w:rPr>
          <w:rFonts w:ascii="Times New Roman" w:hAnsi="Times New Roman"/>
          <w:b/>
          <w:sz w:val="24"/>
          <w:szCs w:val="24"/>
        </w:rPr>
        <w:t>Department of Computer Science and Engineering</w:t>
      </w:r>
    </w:p>
    <w:p w14:paraId="43E0A07F" w14:textId="077FD4B8" w:rsidR="00D55F13" w:rsidRPr="0081655A" w:rsidRDefault="00D55F13" w:rsidP="00D55F13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81655A">
        <w:rPr>
          <w:rFonts w:ascii="Times New Roman" w:hAnsi="Times New Roman"/>
          <w:b/>
          <w:sz w:val="24"/>
          <w:szCs w:val="24"/>
        </w:rPr>
        <w:t>Session: 202</w:t>
      </w:r>
      <w:r w:rsidR="009718F6">
        <w:rPr>
          <w:rFonts w:ascii="Times New Roman" w:hAnsi="Times New Roman"/>
          <w:b/>
          <w:sz w:val="24"/>
          <w:szCs w:val="24"/>
        </w:rPr>
        <w:t>4</w:t>
      </w:r>
      <w:r>
        <w:rPr>
          <w:rFonts w:ascii="Times New Roman" w:hAnsi="Times New Roman"/>
          <w:b/>
          <w:sz w:val="24"/>
          <w:szCs w:val="24"/>
        </w:rPr>
        <w:t>-202</w:t>
      </w:r>
      <w:r w:rsidR="009718F6">
        <w:rPr>
          <w:rFonts w:ascii="Times New Roman" w:hAnsi="Times New Roman"/>
          <w:b/>
          <w:sz w:val="24"/>
          <w:szCs w:val="24"/>
        </w:rPr>
        <w:t>5</w:t>
      </w:r>
    </w:p>
    <w:p w14:paraId="1B7A0786" w14:textId="77777777" w:rsidR="00D55F13" w:rsidRDefault="00D55F13" w:rsidP="00D55F13">
      <w:pPr>
        <w:rPr>
          <w:rFonts w:ascii="Times New Roman" w:hAnsi="Times New Roman"/>
          <w:sz w:val="24"/>
          <w:szCs w:val="24"/>
        </w:rPr>
      </w:pPr>
    </w:p>
    <w:p w14:paraId="337F5BEC" w14:textId="77B0873E" w:rsidR="00D55F13" w:rsidRPr="0081655A" w:rsidRDefault="00D55F13" w:rsidP="00D55F13">
      <w:pPr>
        <w:pBdr>
          <w:bottom w:val="single" w:sz="12" w:space="0" w:color="auto"/>
        </w:pBd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Design and Analysis of Algorithms </w:t>
      </w:r>
      <w:r w:rsidRPr="0081655A">
        <w:rPr>
          <w:rFonts w:ascii="Times New Roman" w:hAnsi="Times New Roman"/>
          <w:b/>
          <w:sz w:val="24"/>
          <w:szCs w:val="24"/>
        </w:rPr>
        <w:t>Lab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="00CC630A">
        <w:rPr>
          <w:rFonts w:ascii="Times New Roman" w:hAnsi="Times New Roman"/>
          <w:b/>
          <w:sz w:val="24"/>
          <w:szCs w:val="24"/>
        </w:rPr>
        <w:t xml:space="preserve">        </w:t>
      </w:r>
      <w:r>
        <w:rPr>
          <w:rFonts w:ascii="Times New Roman" w:hAnsi="Times New Roman"/>
          <w:b/>
          <w:sz w:val="24"/>
          <w:szCs w:val="24"/>
        </w:rPr>
        <w:t xml:space="preserve">  </w:t>
      </w:r>
      <w:r w:rsidR="00BB19D8">
        <w:rPr>
          <w:rFonts w:ascii="Times New Roman" w:hAnsi="Times New Roman"/>
          <w:b/>
          <w:sz w:val="24"/>
          <w:szCs w:val="24"/>
        </w:rPr>
        <w:t>I</w:t>
      </w:r>
      <w:r w:rsidR="00F20FCE">
        <w:rPr>
          <w:rFonts w:ascii="Times New Roman" w:hAnsi="Times New Roman"/>
          <w:b/>
          <w:sz w:val="24"/>
          <w:szCs w:val="24"/>
        </w:rPr>
        <w:t>II</w:t>
      </w:r>
      <w:r>
        <w:rPr>
          <w:rFonts w:ascii="Times New Roman" w:hAnsi="Times New Roman"/>
          <w:b/>
          <w:sz w:val="24"/>
          <w:szCs w:val="24"/>
        </w:rPr>
        <w:t xml:space="preserve"> Semester</w:t>
      </w:r>
    </w:p>
    <w:p w14:paraId="37F64813" w14:textId="57F09A56" w:rsidR="00D55F13" w:rsidRPr="00C35257" w:rsidRDefault="00D55F13" w:rsidP="00D55F1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 xml:space="preserve">PRACTICAL NO. </w:t>
      </w:r>
      <w:r w:rsidR="005F3110">
        <w:rPr>
          <w:rFonts w:ascii="Times New Roman" w:hAnsi="Times New Roman"/>
          <w:b/>
          <w:bCs/>
          <w:sz w:val="24"/>
          <w:szCs w:val="24"/>
          <w:u w:val="single"/>
        </w:rPr>
        <w:t>7</w:t>
      </w:r>
    </w:p>
    <w:p w14:paraId="7E37C47C" w14:textId="77777777" w:rsidR="00D55F13" w:rsidRPr="00B83DC3" w:rsidRDefault="00D55F13" w:rsidP="00D55F1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3C79C31B" w14:textId="71B82ED9" w:rsidR="00D55F13" w:rsidRDefault="00D55F13" w:rsidP="00E766EF">
      <w:pPr>
        <w:pStyle w:val="NormalWeb"/>
        <w:spacing w:before="0" w:beforeAutospacing="0" w:after="0" w:afterAutospacing="0"/>
        <w:jc w:val="both"/>
        <w:textAlignment w:val="baseline"/>
      </w:pPr>
      <w:r w:rsidRPr="005F7372">
        <w:rPr>
          <w:b/>
          <w:bCs/>
        </w:rPr>
        <w:t>Aim:</w:t>
      </w:r>
      <w:r>
        <w:t xml:space="preserve"> </w:t>
      </w:r>
      <w:r w:rsidR="00CC630A">
        <w:t xml:space="preserve">Construction of </w:t>
      </w:r>
      <w:r w:rsidR="00706495">
        <w:t>OBST</w:t>
      </w:r>
    </w:p>
    <w:p w14:paraId="263EB89A" w14:textId="77777777" w:rsidR="00CC630A" w:rsidRDefault="00CC630A" w:rsidP="00E766EF">
      <w:pPr>
        <w:pStyle w:val="NormalWeb"/>
        <w:spacing w:before="0" w:beforeAutospacing="0" w:after="0" w:afterAutospacing="0"/>
        <w:jc w:val="both"/>
        <w:textAlignment w:val="baseline"/>
      </w:pPr>
    </w:p>
    <w:p w14:paraId="5776C6A4" w14:textId="49DB9763" w:rsidR="000670BD" w:rsidRPr="000670BD" w:rsidRDefault="00CC630A" w:rsidP="000670BD">
      <w:pPr>
        <w:pStyle w:val="NormalWeb"/>
        <w:spacing w:after="0"/>
        <w:jc w:val="both"/>
        <w:textAlignment w:val="baseline"/>
        <w:rPr>
          <w:b/>
        </w:rPr>
      </w:pPr>
      <w:r w:rsidRPr="00CC630A">
        <w:rPr>
          <w:b/>
        </w:rPr>
        <w:t xml:space="preserve">Problem Statement: </w:t>
      </w:r>
      <w:r w:rsidR="000670BD" w:rsidRPr="000670BD">
        <w:rPr>
          <w:b/>
        </w:rPr>
        <w:t>Smart Library Search Optimization</w:t>
      </w:r>
    </w:p>
    <w:p w14:paraId="3CE2739A" w14:textId="77777777" w:rsidR="00464EBE" w:rsidRDefault="00464EBE" w:rsidP="00464EBE">
      <w:pPr>
        <w:pStyle w:val="NormalWeb"/>
        <w:spacing w:after="0"/>
        <w:textAlignment w:val="baseline"/>
        <w:rPr>
          <w:b/>
        </w:rPr>
      </w:pPr>
      <w:r>
        <w:rPr>
          <w:b/>
        </w:rPr>
        <w:t xml:space="preserve">Task 1: </w:t>
      </w:r>
    </w:p>
    <w:p w14:paraId="02AF665C" w14:textId="04DEBD51" w:rsidR="000670BD" w:rsidRPr="000670BD" w:rsidRDefault="000670BD" w:rsidP="00464EBE">
      <w:pPr>
        <w:pStyle w:val="NormalWeb"/>
        <w:spacing w:before="0" w:beforeAutospacing="0" w:after="0"/>
        <w:textAlignment w:val="baseline"/>
        <w:rPr>
          <w:b/>
        </w:rPr>
      </w:pPr>
      <w:r w:rsidRPr="000670BD">
        <w:rPr>
          <w:b/>
        </w:rPr>
        <w:t>Scenario:</w:t>
      </w:r>
    </w:p>
    <w:p w14:paraId="17FEB6ED" w14:textId="084B9539" w:rsidR="000670BD" w:rsidRPr="000670BD" w:rsidRDefault="000670BD" w:rsidP="00464EBE">
      <w:pPr>
        <w:pStyle w:val="NormalWeb"/>
        <w:spacing w:before="0" w:beforeAutospacing="0" w:after="0"/>
        <w:jc w:val="both"/>
        <w:textAlignment w:val="baseline"/>
        <w:rPr>
          <w:bCs/>
        </w:rPr>
      </w:pPr>
      <w:r w:rsidRPr="000670BD">
        <w:rPr>
          <w:bCs/>
        </w:rPr>
        <w:t>A university digital library system stores frequently accessed books using a binary search mechanism. The library admin wants to minimize the average search time for book lookups by arranging the book IDs optimally in a binary search tree.</w:t>
      </w:r>
    </w:p>
    <w:p w14:paraId="55534A39" w14:textId="56A86088" w:rsidR="000670BD" w:rsidRPr="000670BD" w:rsidRDefault="000670BD" w:rsidP="000670BD">
      <w:pPr>
        <w:pStyle w:val="NormalWeb"/>
        <w:spacing w:after="0"/>
        <w:jc w:val="both"/>
        <w:textAlignment w:val="baseline"/>
        <w:rPr>
          <w:bCs/>
        </w:rPr>
      </w:pPr>
      <w:r w:rsidRPr="000670BD">
        <w:rPr>
          <w:bCs/>
        </w:rPr>
        <w:t>Each book ID has a probability of being searched successfully and an associated probability for unsuccessful searches (when a book ID does not exist between two keys).</w:t>
      </w:r>
    </w:p>
    <w:p w14:paraId="11A6EBEF" w14:textId="77534FD6" w:rsidR="00C80600" w:rsidRPr="000670BD" w:rsidRDefault="000670BD" w:rsidP="000670BD">
      <w:pPr>
        <w:pStyle w:val="NormalWeb"/>
        <w:spacing w:before="0" w:beforeAutospacing="0" w:after="0" w:afterAutospacing="0"/>
        <w:jc w:val="both"/>
        <w:textAlignment w:val="baseline"/>
        <w:rPr>
          <w:rFonts w:ascii="Courier New" w:hAnsi="Courier New" w:cs="Courier New"/>
          <w:bCs/>
          <w:color w:val="212121"/>
          <w:sz w:val="21"/>
          <w:szCs w:val="21"/>
          <w:shd w:val="clear" w:color="auto" w:fill="FFFFFF"/>
        </w:rPr>
      </w:pPr>
      <w:r w:rsidRPr="000670BD">
        <w:rPr>
          <w:bCs/>
        </w:rPr>
        <w:t>Your task is to determine the minimum expected cost of searching using an Optimal Binary Search Tree (OBST).</w:t>
      </w:r>
    </w:p>
    <w:p w14:paraId="5D686A31" w14:textId="77777777" w:rsidR="000670BD" w:rsidRPr="001E2A97" w:rsidRDefault="000670BD" w:rsidP="000670BD">
      <w:pPr>
        <w:pStyle w:val="NormalWeb"/>
        <w:spacing w:after="0"/>
        <w:jc w:val="both"/>
        <w:textAlignment w:val="baseline"/>
        <w:rPr>
          <w:b/>
        </w:rPr>
      </w:pPr>
      <w:r w:rsidRPr="001E2A97">
        <w:rPr>
          <w:b/>
        </w:rPr>
        <w:t>Input Format</w:t>
      </w:r>
    </w:p>
    <w:p w14:paraId="751AFF72" w14:textId="77777777" w:rsidR="000670BD" w:rsidRPr="000670BD" w:rsidRDefault="000670BD" w:rsidP="000670BD">
      <w:pPr>
        <w:pStyle w:val="NormalWeb"/>
        <w:spacing w:after="0"/>
        <w:jc w:val="both"/>
        <w:textAlignment w:val="baseline"/>
        <w:rPr>
          <w:bCs/>
        </w:rPr>
      </w:pPr>
      <w:r w:rsidRPr="000670BD">
        <w:rPr>
          <w:bCs/>
        </w:rPr>
        <w:t>First line: integer n — number of book IDs.</w:t>
      </w:r>
    </w:p>
    <w:p w14:paraId="09EDE1E1" w14:textId="77777777" w:rsidR="000670BD" w:rsidRPr="000670BD" w:rsidRDefault="000670BD" w:rsidP="000670BD">
      <w:pPr>
        <w:pStyle w:val="NormalWeb"/>
        <w:spacing w:after="0"/>
        <w:jc w:val="both"/>
        <w:textAlignment w:val="baseline"/>
        <w:rPr>
          <w:bCs/>
        </w:rPr>
      </w:pPr>
      <w:r w:rsidRPr="000670BD">
        <w:rPr>
          <w:bCs/>
        </w:rPr>
        <w:t>Second line: n integers representing the sorted book IDs (keys).</w:t>
      </w:r>
    </w:p>
    <w:p w14:paraId="2BD89392" w14:textId="77777777" w:rsidR="000670BD" w:rsidRPr="000670BD" w:rsidRDefault="000670BD" w:rsidP="000670BD">
      <w:pPr>
        <w:pStyle w:val="NormalWeb"/>
        <w:spacing w:after="0"/>
        <w:jc w:val="both"/>
        <w:textAlignment w:val="baseline"/>
        <w:rPr>
          <w:bCs/>
        </w:rPr>
      </w:pPr>
      <w:r w:rsidRPr="000670BD">
        <w:rPr>
          <w:bCs/>
        </w:rPr>
        <w:t>Third line: n real numbers — probabilities of successful searches (p[</w:t>
      </w:r>
      <w:proofErr w:type="spellStart"/>
      <w:r w:rsidRPr="000670BD">
        <w:rPr>
          <w:bCs/>
        </w:rPr>
        <w:t>i</w:t>
      </w:r>
      <w:proofErr w:type="spellEnd"/>
      <w:r w:rsidRPr="000670BD">
        <w:rPr>
          <w:bCs/>
        </w:rPr>
        <w:t>]).</w:t>
      </w:r>
    </w:p>
    <w:p w14:paraId="28FFA548" w14:textId="558027EC" w:rsidR="000670BD" w:rsidRPr="000670BD" w:rsidRDefault="000670BD" w:rsidP="000670BD">
      <w:pPr>
        <w:pStyle w:val="NormalWeb"/>
        <w:spacing w:after="0"/>
        <w:jc w:val="both"/>
        <w:textAlignment w:val="baseline"/>
        <w:rPr>
          <w:bCs/>
        </w:rPr>
      </w:pPr>
      <w:r w:rsidRPr="000670BD">
        <w:rPr>
          <w:bCs/>
        </w:rPr>
        <w:t>Fourth line: n+1 real numbers — probabilities of unsuccessful searches (q[</w:t>
      </w:r>
      <w:proofErr w:type="spellStart"/>
      <w:r w:rsidRPr="000670BD">
        <w:rPr>
          <w:bCs/>
        </w:rPr>
        <w:t>i</w:t>
      </w:r>
      <w:proofErr w:type="spellEnd"/>
      <w:r w:rsidRPr="000670BD">
        <w:rPr>
          <w:bCs/>
        </w:rPr>
        <w:t>]).</w:t>
      </w:r>
    </w:p>
    <w:p w14:paraId="72748136" w14:textId="7778FC0E" w:rsidR="000670BD" w:rsidRPr="000670BD" w:rsidRDefault="000670BD" w:rsidP="000670BD">
      <w:pPr>
        <w:pStyle w:val="NormalWeb"/>
        <w:spacing w:after="0"/>
        <w:jc w:val="both"/>
        <w:textAlignment w:val="baseline"/>
        <w:rPr>
          <w:bCs/>
        </w:rPr>
      </w:pPr>
      <w:r>
        <w:rPr>
          <w:bCs/>
        </w:rPr>
        <w:t>Keys:</w:t>
      </w:r>
      <w:r>
        <w:rPr>
          <w:bCs/>
        </w:rPr>
        <w:tab/>
      </w:r>
      <w:r w:rsidRPr="000670BD">
        <w:rPr>
          <w:bCs/>
        </w:rPr>
        <w:t xml:space="preserve">10 </w:t>
      </w:r>
      <w:r>
        <w:rPr>
          <w:bCs/>
        </w:rPr>
        <w:t xml:space="preserve">      </w:t>
      </w:r>
      <w:r w:rsidRPr="000670BD">
        <w:rPr>
          <w:bCs/>
        </w:rPr>
        <w:t xml:space="preserve">20 </w:t>
      </w:r>
      <w:r>
        <w:rPr>
          <w:bCs/>
        </w:rPr>
        <w:t xml:space="preserve">     </w:t>
      </w:r>
      <w:r w:rsidRPr="000670BD">
        <w:rPr>
          <w:bCs/>
        </w:rPr>
        <w:t xml:space="preserve">30 </w:t>
      </w:r>
      <w:r>
        <w:rPr>
          <w:bCs/>
        </w:rPr>
        <w:t xml:space="preserve">    </w:t>
      </w:r>
      <w:r w:rsidRPr="000670BD">
        <w:rPr>
          <w:bCs/>
        </w:rPr>
        <w:t>40</w:t>
      </w:r>
    </w:p>
    <w:p w14:paraId="7A8DEE73" w14:textId="7218048A" w:rsidR="000670BD" w:rsidRPr="000670BD" w:rsidRDefault="000670BD" w:rsidP="000670BD">
      <w:pPr>
        <w:pStyle w:val="NormalWeb"/>
        <w:spacing w:after="0"/>
        <w:jc w:val="both"/>
        <w:textAlignment w:val="baseline"/>
        <w:rPr>
          <w:bCs/>
        </w:rPr>
      </w:pPr>
      <w:r>
        <w:rPr>
          <w:bCs/>
        </w:rPr>
        <w:t>P[</w:t>
      </w:r>
      <w:proofErr w:type="spellStart"/>
      <w:r>
        <w:rPr>
          <w:bCs/>
        </w:rPr>
        <w:t>i</w:t>
      </w:r>
      <w:proofErr w:type="spellEnd"/>
      <w:r>
        <w:rPr>
          <w:bCs/>
        </w:rPr>
        <w:t>]:</w:t>
      </w:r>
      <w:r>
        <w:rPr>
          <w:bCs/>
        </w:rPr>
        <w:tab/>
      </w:r>
      <w:r w:rsidRPr="000670BD">
        <w:rPr>
          <w:bCs/>
        </w:rPr>
        <w:t xml:space="preserve">0.1 </w:t>
      </w:r>
      <w:r>
        <w:rPr>
          <w:bCs/>
        </w:rPr>
        <w:t xml:space="preserve">    </w:t>
      </w:r>
      <w:r w:rsidRPr="000670BD">
        <w:rPr>
          <w:bCs/>
        </w:rPr>
        <w:t xml:space="preserve">0.2 </w:t>
      </w:r>
      <w:r>
        <w:rPr>
          <w:bCs/>
        </w:rPr>
        <w:t xml:space="preserve">    </w:t>
      </w:r>
      <w:r w:rsidRPr="000670BD">
        <w:rPr>
          <w:bCs/>
        </w:rPr>
        <w:t xml:space="preserve">0.4 </w:t>
      </w:r>
      <w:r>
        <w:rPr>
          <w:bCs/>
        </w:rPr>
        <w:t xml:space="preserve">    </w:t>
      </w:r>
      <w:r w:rsidRPr="000670BD">
        <w:rPr>
          <w:bCs/>
        </w:rPr>
        <w:t>0.3</w:t>
      </w:r>
    </w:p>
    <w:p w14:paraId="293D308A" w14:textId="77777777" w:rsidR="001E2A97" w:rsidRDefault="000670BD" w:rsidP="001E2A97">
      <w:pPr>
        <w:pStyle w:val="NormalWeb"/>
        <w:spacing w:after="0"/>
        <w:textAlignment w:val="baseline"/>
        <w:rPr>
          <w:bCs/>
        </w:rPr>
      </w:pPr>
      <w:r>
        <w:rPr>
          <w:bCs/>
        </w:rPr>
        <w:t>Q[</w:t>
      </w:r>
      <w:proofErr w:type="spellStart"/>
      <w:r>
        <w:rPr>
          <w:bCs/>
        </w:rPr>
        <w:t>i</w:t>
      </w:r>
      <w:proofErr w:type="spellEnd"/>
      <w:r>
        <w:rPr>
          <w:bCs/>
        </w:rPr>
        <w:t>]:</w:t>
      </w:r>
      <w:r>
        <w:rPr>
          <w:bCs/>
        </w:rPr>
        <w:tab/>
      </w:r>
      <w:r w:rsidRPr="000670BD">
        <w:rPr>
          <w:bCs/>
        </w:rPr>
        <w:t>0.05</w:t>
      </w:r>
      <w:r>
        <w:rPr>
          <w:bCs/>
        </w:rPr>
        <w:t xml:space="preserve">   </w:t>
      </w:r>
      <w:r w:rsidRPr="000670BD">
        <w:rPr>
          <w:bCs/>
        </w:rPr>
        <w:t xml:space="preserve">0.1 </w:t>
      </w:r>
      <w:r>
        <w:rPr>
          <w:bCs/>
        </w:rPr>
        <w:t xml:space="preserve">   </w:t>
      </w:r>
      <w:r w:rsidRPr="000670BD">
        <w:rPr>
          <w:bCs/>
        </w:rPr>
        <w:t xml:space="preserve">0.05 </w:t>
      </w:r>
      <w:r>
        <w:rPr>
          <w:bCs/>
        </w:rPr>
        <w:t xml:space="preserve">   </w:t>
      </w:r>
      <w:r w:rsidRPr="000670BD">
        <w:rPr>
          <w:bCs/>
        </w:rPr>
        <w:t xml:space="preserve">0.05 </w:t>
      </w:r>
      <w:r>
        <w:rPr>
          <w:bCs/>
        </w:rPr>
        <w:t xml:space="preserve">   </w:t>
      </w:r>
      <w:r w:rsidRPr="000670BD">
        <w:rPr>
          <w:bCs/>
        </w:rPr>
        <w:t>0.1</w:t>
      </w:r>
    </w:p>
    <w:p w14:paraId="7366A6B9" w14:textId="77777777" w:rsidR="00E94BA3" w:rsidRDefault="000670BD" w:rsidP="001E2A97">
      <w:pPr>
        <w:pStyle w:val="NormalWeb"/>
        <w:spacing w:after="0"/>
        <w:textAlignment w:val="baseline"/>
        <w:rPr>
          <w:b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br/>
      </w:r>
    </w:p>
    <w:p w14:paraId="5C237590" w14:textId="67D50D28" w:rsidR="000670BD" w:rsidRPr="000670BD" w:rsidRDefault="000670BD" w:rsidP="001E2A97">
      <w:pPr>
        <w:pStyle w:val="NormalWeb"/>
        <w:spacing w:after="0"/>
        <w:textAlignment w:val="baseline"/>
        <w:rPr>
          <w:b/>
        </w:rPr>
      </w:pPr>
      <w:r w:rsidRPr="000670BD">
        <w:rPr>
          <w:b/>
        </w:rPr>
        <w:lastRenderedPageBreak/>
        <w:t>Output Format</w:t>
      </w:r>
    </w:p>
    <w:p w14:paraId="5761FB24" w14:textId="77777777" w:rsidR="000670BD" w:rsidRDefault="000670BD" w:rsidP="001E2A97">
      <w:pPr>
        <w:pStyle w:val="NormalWeb"/>
        <w:spacing w:after="0"/>
        <w:jc w:val="both"/>
        <w:textAlignment w:val="baseline"/>
        <w:rPr>
          <w:bCs/>
        </w:rPr>
      </w:pPr>
      <w:r w:rsidRPr="000670BD">
        <w:rPr>
          <w:bCs/>
        </w:rPr>
        <w:t>Print the minimum expected cost of the Optimal Binary Search Tree, rounded to 4 decimal places.</w:t>
      </w:r>
    </w:p>
    <w:p w14:paraId="56FA878F" w14:textId="5838CA97" w:rsidR="0058367C" w:rsidRPr="000670BD" w:rsidRDefault="0058367C" w:rsidP="001E2A97">
      <w:pPr>
        <w:pStyle w:val="NormalWeb"/>
        <w:spacing w:after="0"/>
        <w:jc w:val="both"/>
        <w:textAlignment w:val="baseline"/>
        <w:rPr>
          <w:bCs/>
        </w:rPr>
      </w:pPr>
      <w:r w:rsidRPr="0058367C">
        <w:rPr>
          <w:bCs/>
        </w:rPr>
        <w:drawing>
          <wp:inline distT="0" distB="0" distL="0" distR="0" wp14:anchorId="15C0D97A" wp14:editId="2CC9C0D1">
            <wp:extent cx="5943600" cy="3359785"/>
            <wp:effectExtent l="0" t="0" r="0" b="0"/>
            <wp:docPr id="11085023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50230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0172C" w14:textId="5EDBDB56" w:rsidR="000670BD" w:rsidRDefault="00464EBE" w:rsidP="00464EBE">
      <w:pPr>
        <w:pStyle w:val="NormalWeb"/>
        <w:spacing w:after="0"/>
        <w:textAlignment w:val="baseline"/>
        <w:rPr>
          <w:bCs/>
        </w:rPr>
      </w:pPr>
      <w:r w:rsidRPr="00464EBE">
        <w:rPr>
          <w:b/>
        </w:rPr>
        <w:t>Task 2: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br/>
      </w:r>
      <w:hyperlink r:id="rId6" w:history="1">
        <w:r w:rsidR="0058367C" w:rsidRPr="00025FFC">
          <w:rPr>
            <w:rStyle w:val="Hyperlink"/>
            <w:bCs/>
          </w:rPr>
          <w:t>https://www.geeksforgeeks.org/problems/optimal-binary-search-tree2214/1</w:t>
        </w:r>
      </w:hyperlink>
    </w:p>
    <w:p w14:paraId="062816E8" w14:textId="7DA21615" w:rsidR="0058367C" w:rsidRDefault="0058367C" w:rsidP="00464EBE">
      <w:pPr>
        <w:pStyle w:val="NormalWeb"/>
        <w:spacing w:after="0"/>
        <w:textAlignment w:val="baseline"/>
        <w:rPr>
          <w:bCs/>
        </w:rPr>
      </w:pPr>
      <w:r w:rsidRPr="0058367C">
        <w:rPr>
          <w:bCs/>
        </w:rPr>
        <w:drawing>
          <wp:inline distT="0" distB="0" distL="0" distR="0" wp14:anchorId="4E36149F" wp14:editId="0E7A7F31">
            <wp:extent cx="5943600" cy="3343275"/>
            <wp:effectExtent l="0" t="0" r="0" b="9525"/>
            <wp:docPr id="105882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826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1B97C" w14:textId="27A6D197" w:rsidR="0058367C" w:rsidRPr="00464EBE" w:rsidRDefault="0058367C" w:rsidP="00464EBE">
      <w:pPr>
        <w:pStyle w:val="NormalWeb"/>
        <w:spacing w:after="0"/>
        <w:textAlignment w:val="baseline"/>
        <w:rPr>
          <w:bCs/>
        </w:rPr>
      </w:pPr>
      <w:proofErr w:type="spellStart"/>
      <w:r>
        <w:rPr>
          <w:bCs/>
        </w:rPr>
        <w:t>Github</w:t>
      </w:r>
      <w:proofErr w:type="spellEnd"/>
      <w:r>
        <w:rPr>
          <w:bCs/>
        </w:rPr>
        <w:t xml:space="preserve"> repo link-&gt; </w:t>
      </w:r>
      <w:r w:rsidRPr="0058367C">
        <w:rPr>
          <w:bCs/>
        </w:rPr>
        <w:t>https://github.com/Mayank3969/DAA_LAB_P5-8</w:t>
      </w:r>
    </w:p>
    <w:sectPr w:rsidR="0058367C" w:rsidRPr="00464E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5D4B71"/>
    <w:multiLevelType w:val="hybridMultilevel"/>
    <w:tmpl w:val="166E00C0"/>
    <w:lvl w:ilvl="0" w:tplc="40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E7788D"/>
    <w:multiLevelType w:val="hybridMultilevel"/>
    <w:tmpl w:val="810E685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361574"/>
    <w:multiLevelType w:val="multilevel"/>
    <w:tmpl w:val="596A94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61575331">
    <w:abstractNumId w:val="2"/>
  </w:num>
  <w:num w:numId="2" w16cid:durableId="1179848525">
    <w:abstractNumId w:val="0"/>
  </w:num>
  <w:num w:numId="3" w16cid:durableId="19359004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2MDAxNTEzM7W0MDFX0lEKTi0uzszPAykwrAUAXVZUYSwAAAA="/>
  </w:docVars>
  <w:rsids>
    <w:rsidRoot w:val="007B47BB"/>
    <w:rsid w:val="000670BD"/>
    <w:rsid w:val="00086329"/>
    <w:rsid w:val="001370E6"/>
    <w:rsid w:val="001E2A97"/>
    <w:rsid w:val="00464EBE"/>
    <w:rsid w:val="00484462"/>
    <w:rsid w:val="00580D71"/>
    <w:rsid w:val="0058367C"/>
    <w:rsid w:val="005E7EB2"/>
    <w:rsid w:val="005F3110"/>
    <w:rsid w:val="006E2B10"/>
    <w:rsid w:val="00706495"/>
    <w:rsid w:val="007776BA"/>
    <w:rsid w:val="007B47BB"/>
    <w:rsid w:val="0081072A"/>
    <w:rsid w:val="00864755"/>
    <w:rsid w:val="009718F6"/>
    <w:rsid w:val="009F3E12"/>
    <w:rsid w:val="00B726D3"/>
    <w:rsid w:val="00B9435A"/>
    <w:rsid w:val="00BB19D8"/>
    <w:rsid w:val="00C23D15"/>
    <w:rsid w:val="00C80600"/>
    <w:rsid w:val="00CC630A"/>
    <w:rsid w:val="00D55F13"/>
    <w:rsid w:val="00DF5D26"/>
    <w:rsid w:val="00E12F3A"/>
    <w:rsid w:val="00E766EF"/>
    <w:rsid w:val="00E94BA3"/>
    <w:rsid w:val="00F20FCE"/>
    <w:rsid w:val="00F87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758B42"/>
  <w15:docId w15:val="{E56CCE12-E917-4246-9C80-771408092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5F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70B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B47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47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7BB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55F1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670B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8367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36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553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8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85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2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6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4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9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24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6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3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7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8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5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1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eeksforgeeks.org/problems/optimal-binary-search-tree2214/1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COEM</dc:creator>
  <cp:lastModifiedBy>MAYANK DHAPODKAR</cp:lastModifiedBy>
  <cp:revision>2</cp:revision>
  <dcterms:created xsi:type="dcterms:W3CDTF">2025-10-25T16:11:00Z</dcterms:created>
  <dcterms:modified xsi:type="dcterms:W3CDTF">2025-10-25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17b449d106d9035e7c60bc9b0e438a7210fdbac303c833b1d15211c238eb77</vt:lpwstr>
  </property>
</Properties>
</file>